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7239FA">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0BE015C7"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w:t>
            </w:r>
            <w:r>
              <w:rPr>
                <w:color w:val="FFFFFF"/>
                <w:sz w:val="24"/>
                <w:szCs w:val="24"/>
              </w:rPr>
              <w:lastRenderedPageBreak/>
              <w:t>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7239FA"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7239FA"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7239FA"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7239FA"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customer since they will be informed that this data will 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7239FA"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7239FA"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7239FA"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lastRenderedPageBreak/>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7239FA"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xml:space="preserve"> et al., "Bias Analysis on Public X-Ray Image Datasets of Pneumonia and COVID-19 Patients," in IEEE Access, vol. 9, pp. 42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7233F36D"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w:t>
            </w:r>
            <w:r>
              <w:rPr>
                <w:color w:val="252525"/>
              </w:rPr>
              <w:lastRenderedPageBreak/>
              <w:t>Besides bacterial and viral pneumonia can also be classified into subclasses (In fact COVID-19 pneumonia is a viral pneumonia itself). However, we do not need that complexity for our goal. N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3E8E4F65" w:rsidR="00742381" w:rsidRDefault="00742381" w:rsidP="00925C11">
            <w:pPr>
              <w:tabs>
                <w:tab w:val="left" w:pos="1800"/>
              </w:tabs>
              <w:spacing w:line="240" w:lineRule="auto"/>
              <w:jc w:val="both"/>
              <w:rPr>
                <w:color w:val="252525"/>
              </w:rPr>
            </w:pPr>
            <w:r>
              <w:rPr>
                <w:color w:val="252525"/>
              </w:rPr>
              <w:t xml:space="preserve">It is known that 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7493C84C"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model for deployment</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 xml:space="preserve">Biomed </w:t>
              </w:r>
              <w:proofErr w:type="spellStart"/>
              <w:r w:rsidRPr="00781055">
                <w:rPr>
                  <w:rStyle w:val="Hyperlink"/>
                  <w:i/>
                  <w:iCs/>
                  <w:sz w:val="16"/>
                  <w:szCs w:val="16"/>
                  <w:u w:val="none"/>
                  <w:shd w:val="clear" w:color="auto" w:fill="FFFFFF"/>
                </w:rPr>
                <w:t>Eng</w:t>
              </w:r>
              <w:proofErr w:type="spellEnd"/>
              <w:r w:rsidRPr="00781055">
                <w:rPr>
                  <w:rStyle w:val="Hyperlink"/>
                  <w:i/>
                  <w:iCs/>
                  <w:sz w:val="16"/>
                  <w:szCs w:val="16"/>
                  <w:u w:val="none"/>
                  <w:shd w:val="clear" w:color="auto" w:fill="FFFFFF"/>
                </w:rPr>
                <w:t xml:space="preserve">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16C2BF07" w:rsidR="009C3826" w:rsidRDefault="00206DED">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2CE430B1" wp14:editId="38F47F41">
                  <wp:extent cx="3492500" cy="406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4060825"/>
                          </a:xfrm>
                          <a:prstGeom prst="rect">
                            <a:avLst/>
                          </a:prstGeom>
                          <a:noFill/>
                          <a:ln>
                            <a:noFill/>
                          </a:ln>
                        </pic:spPr>
                      </pic:pic>
                    </a:graphicData>
                  </a:graphic>
                </wp:inline>
              </w:drawing>
            </w: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5E6181F8" w14:textId="0809E8BD" w:rsidR="009C3826" w:rsidRDefault="006F0B26" w:rsidP="006F0B26">
            <w:pPr>
              <w:pBdr>
                <w:top w:val="nil"/>
                <w:left w:val="nil"/>
                <w:bottom w:val="nil"/>
                <w:right w:val="nil"/>
                <w:between w:val="nil"/>
              </w:pBdr>
              <w:tabs>
                <w:tab w:val="left" w:pos="1800"/>
              </w:tabs>
              <w:spacing w:line="240" w:lineRule="auto"/>
              <w:jc w:val="both"/>
              <w:rPr>
                <w:color w:val="252525"/>
              </w:rPr>
            </w:pPr>
            <w:r w:rsidRPr="006F0B26">
              <w:rPr>
                <w:color w:val="252525"/>
              </w:rPr>
              <w:t>This</w:t>
            </w:r>
            <w:r>
              <w:rPr>
                <w:color w:val="252525"/>
              </w:rPr>
              <w:t xml:space="preserve"> product is primary for doctors</w:t>
            </w:r>
            <w:r w:rsidR="0049745F">
              <w:rPr>
                <w:color w:val="252525"/>
              </w:rPr>
              <w:t xml:space="preserve"> and/or x-ray technicians</w:t>
            </w:r>
            <w:r>
              <w:rPr>
                <w:color w:val="252525"/>
              </w:rPr>
              <w:t xml:space="preserve"> in clinics.</w:t>
            </w:r>
            <w:r w:rsidR="0049745F">
              <w:rPr>
                <w:color w:val="252525"/>
              </w:rPr>
              <w:t xml:space="preserve"> However, since it will be a WEB based product patients will also be able to use it.</w:t>
            </w:r>
          </w:p>
          <w:p w14:paraId="7F3241C5" w14:textId="46121BBA" w:rsidR="0049745F" w:rsidRDefault="0049745F" w:rsidP="006F0B26">
            <w:pPr>
              <w:pBdr>
                <w:top w:val="nil"/>
                <w:left w:val="nil"/>
                <w:bottom w:val="nil"/>
                <w:right w:val="nil"/>
                <w:between w:val="nil"/>
              </w:pBdr>
              <w:tabs>
                <w:tab w:val="left" w:pos="1800"/>
              </w:tabs>
              <w:spacing w:line="240" w:lineRule="auto"/>
              <w:jc w:val="both"/>
              <w:rPr>
                <w:color w:val="252525"/>
              </w:rPr>
            </w:pPr>
          </w:p>
          <w:p w14:paraId="6380B492" w14:textId="07D320FB" w:rsidR="00256496" w:rsidRDefault="0049745F" w:rsidP="006F0B26">
            <w:pPr>
              <w:pBdr>
                <w:top w:val="nil"/>
                <w:left w:val="nil"/>
                <w:bottom w:val="nil"/>
                <w:right w:val="nil"/>
                <w:between w:val="nil"/>
              </w:pBdr>
              <w:tabs>
                <w:tab w:val="left" w:pos="1800"/>
              </w:tabs>
              <w:spacing w:line="240" w:lineRule="auto"/>
              <w:jc w:val="both"/>
              <w:rPr>
                <w:color w:val="252525"/>
              </w:rPr>
            </w:pPr>
            <w:r>
              <w:rPr>
                <w:color w:val="252525"/>
              </w:rPr>
              <w:t xml:space="preserve">As stated, the product will be WEB based. As a result, after the chest x-ray image of a patient is taken the </w:t>
            </w:r>
            <w:r>
              <w:rPr>
                <w:color w:val="252525"/>
              </w:rPr>
              <w:t>x-ray technician</w:t>
            </w:r>
            <w:r>
              <w:rPr>
                <w:color w:val="252525"/>
              </w:rPr>
              <w:t xml:space="preserve"> will be able to use the product and post the result to the relevant doctor. Doctors, also, may directly use the product if they wanted. </w:t>
            </w:r>
            <w:r w:rsidR="002F5F12">
              <w:rPr>
                <w:color w:val="252525"/>
              </w:rPr>
              <w:t>The process may be decided according to the rules and internal structure of the related clinic.</w:t>
            </w:r>
          </w:p>
          <w:p w14:paraId="49A4FD2C" w14:textId="77777777" w:rsidR="00256496" w:rsidRDefault="00256496" w:rsidP="006F0B26">
            <w:pPr>
              <w:pBdr>
                <w:top w:val="nil"/>
                <w:left w:val="nil"/>
                <w:bottom w:val="nil"/>
                <w:right w:val="nil"/>
                <w:between w:val="nil"/>
              </w:pBdr>
              <w:tabs>
                <w:tab w:val="left" w:pos="1800"/>
              </w:tabs>
              <w:spacing w:line="240" w:lineRule="auto"/>
              <w:jc w:val="both"/>
              <w:rPr>
                <w:color w:val="252525"/>
              </w:rPr>
            </w:pPr>
          </w:p>
          <w:p w14:paraId="6AFBAAE7" w14:textId="3C65B0AB" w:rsidR="0049745F" w:rsidRDefault="002F5F12" w:rsidP="002F5F12">
            <w:pPr>
              <w:pBdr>
                <w:top w:val="nil"/>
                <w:left w:val="nil"/>
                <w:bottom w:val="nil"/>
                <w:right w:val="nil"/>
                <w:between w:val="nil"/>
              </w:pBdr>
              <w:tabs>
                <w:tab w:val="left" w:pos="1800"/>
              </w:tabs>
              <w:spacing w:line="240" w:lineRule="auto"/>
              <w:jc w:val="both"/>
              <w:rPr>
                <w:color w:val="01B3E4"/>
                <w:sz w:val="36"/>
                <w:szCs w:val="36"/>
              </w:rPr>
            </w:pPr>
            <w:r>
              <w:rPr>
                <w:color w:val="252525"/>
              </w:rPr>
              <w:lastRenderedPageBreak/>
              <w:t>Patients, on the other hand, may easily use the application using the net if they have an x-ray image at hand.</w:t>
            </w:r>
            <w:r w:rsidR="00256496">
              <w:rPr>
                <w:color w:val="252525"/>
              </w:rPr>
              <w:t xml:space="preserve"> However, they will be able to </w:t>
            </w:r>
            <w:r w:rsidR="000520BE">
              <w:rPr>
                <w:color w:val="252525"/>
              </w:rPr>
              <w:t xml:space="preserve">get </w:t>
            </w:r>
            <w:r w:rsidR="00256496">
              <w:rPr>
                <w:color w:val="252525"/>
              </w:rPr>
              <w:t>predict</w:t>
            </w:r>
            <w:r w:rsidR="000520BE">
              <w:rPr>
                <w:color w:val="252525"/>
              </w:rPr>
              <w:t xml:space="preserve">ion </w:t>
            </w:r>
            <w:r w:rsidR="00256496">
              <w:rPr>
                <w:color w:val="252525"/>
              </w:rPr>
              <w:t>only once per day while our regular customers (clinics) can have infinite number of predictions per day.</w:t>
            </w: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8C130BC" w14:textId="3B3547B8" w:rsidR="00CF4A94" w:rsidRDefault="00CF4A94" w:rsidP="00D8698B">
            <w:pPr>
              <w:pBdr>
                <w:top w:val="nil"/>
                <w:left w:val="nil"/>
                <w:bottom w:val="nil"/>
                <w:right w:val="nil"/>
                <w:between w:val="nil"/>
              </w:pBdr>
              <w:tabs>
                <w:tab w:val="left" w:pos="1800"/>
              </w:tabs>
              <w:spacing w:line="240" w:lineRule="auto"/>
              <w:jc w:val="both"/>
              <w:rPr>
                <w:color w:val="252525"/>
              </w:rPr>
            </w:pPr>
            <w:r>
              <w:rPr>
                <w:color w:val="252525"/>
              </w:rPr>
              <w:t xml:space="preserve">Before </w:t>
            </w:r>
            <w:r w:rsidRPr="00CF4A94">
              <w:rPr>
                <w:color w:val="252525"/>
              </w:rPr>
              <w:t>pre-launch</w:t>
            </w:r>
            <w:r>
              <w:rPr>
                <w:color w:val="252525"/>
              </w:rPr>
              <w:t xml:space="preserve"> we need to prepare a </w:t>
            </w:r>
            <w:r>
              <w:rPr>
                <w:color w:val="252525"/>
              </w:rPr>
              <w:t>go-to-market</w:t>
            </w:r>
            <w:r>
              <w:rPr>
                <w:color w:val="252525"/>
              </w:rPr>
              <w:t xml:space="preserve"> plan. And after prelaunch we need to fulfill this plan.</w:t>
            </w:r>
          </w:p>
          <w:p w14:paraId="35DB4B62" w14:textId="77777777" w:rsidR="00CF4A94" w:rsidRDefault="00CF4A94" w:rsidP="00D8698B">
            <w:pPr>
              <w:pBdr>
                <w:top w:val="nil"/>
                <w:left w:val="nil"/>
                <w:bottom w:val="nil"/>
                <w:right w:val="nil"/>
                <w:between w:val="nil"/>
              </w:pBdr>
              <w:tabs>
                <w:tab w:val="left" w:pos="1800"/>
              </w:tabs>
              <w:spacing w:line="240" w:lineRule="auto"/>
              <w:jc w:val="both"/>
              <w:rPr>
                <w:color w:val="252525"/>
              </w:rPr>
            </w:pPr>
          </w:p>
          <w:p w14:paraId="5D555648" w14:textId="6545259F" w:rsidR="00D8698B" w:rsidRDefault="00D8698B" w:rsidP="00D8698B">
            <w:pPr>
              <w:pBdr>
                <w:top w:val="nil"/>
                <w:left w:val="nil"/>
                <w:bottom w:val="nil"/>
                <w:right w:val="nil"/>
                <w:between w:val="nil"/>
              </w:pBdr>
              <w:tabs>
                <w:tab w:val="left" w:pos="1800"/>
              </w:tabs>
              <w:spacing w:line="240" w:lineRule="auto"/>
              <w:jc w:val="both"/>
              <w:rPr>
                <w:color w:val="252525"/>
              </w:rPr>
            </w:pPr>
            <w:r>
              <w:rPr>
                <w:color w:val="252525"/>
              </w:rPr>
              <w:t>We need to fulfill the four components of the go-to-market plan</w:t>
            </w:r>
            <w:r w:rsidRPr="00D8698B">
              <w:rPr>
                <w:color w:val="252525"/>
                <w:vertAlign w:val="superscript"/>
              </w:rPr>
              <w:t>1</w:t>
            </w:r>
            <w:r>
              <w:rPr>
                <w:color w:val="252525"/>
              </w:rPr>
              <w:t>. These are</w:t>
            </w:r>
            <w:r w:rsidR="00E7082C">
              <w:rPr>
                <w:color w:val="252525"/>
              </w:rPr>
              <w:t>:</w:t>
            </w:r>
          </w:p>
          <w:p w14:paraId="1C9EBB5D" w14:textId="77777777" w:rsidR="00E7082C" w:rsidRDefault="00E7082C" w:rsidP="00D8698B">
            <w:pPr>
              <w:pBdr>
                <w:top w:val="nil"/>
                <w:left w:val="nil"/>
                <w:bottom w:val="nil"/>
                <w:right w:val="nil"/>
                <w:between w:val="nil"/>
              </w:pBdr>
              <w:tabs>
                <w:tab w:val="left" w:pos="1800"/>
              </w:tabs>
              <w:spacing w:line="240" w:lineRule="auto"/>
              <w:jc w:val="both"/>
              <w:rPr>
                <w:color w:val="252525"/>
              </w:rPr>
            </w:pPr>
          </w:p>
          <w:p w14:paraId="60E4EBEE" w14:textId="0D29BB95"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oduct strategy</w:t>
            </w:r>
          </w:p>
          <w:p w14:paraId="382F650B" w14:textId="77777777"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447825CA" w14:textId="256CB664" w:rsidR="00D8698B" w:rsidRDefault="00A15527" w:rsidP="00D8698B">
            <w:pPr>
              <w:pStyle w:val="ListParagraph"/>
              <w:pBdr>
                <w:top w:val="nil"/>
                <w:left w:val="nil"/>
                <w:bottom w:val="nil"/>
                <w:right w:val="nil"/>
                <w:between w:val="nil"/>
              </w:pBdr>
              <w:tabs>
                <w:tab w:val="left" w:pos="1800"/>
              </w:tabs>
              <w:spacing w:line="240" w:lineRule="auto"/>
              <w:jc w:val="both"/>
              <w:rPr>
                <w:color w:val="252525"/>
              </w:rPr>
            </w:pPr>
            <w:r>
              <w:rPr>
                <w:color w:val="252525"/>
              </w:rPr>
              <w:t xml:space="preserve">We need to differentiate our product from competitors: </w:t>
            </w:r>
            <w:r w:rsidR="00EB5562" w:rsidRPr="00A15527">
              <w:rPr>
                <w:i/>
                <w:iCs/>
                <w:color w:val="252525"/>
              </w:rPr>
              <w:t xml:space="preserve">Our product speeds up COVID-19 diagnostics process and helps doctors make better </w:t>
            </w:r>
            <w:r w:rsidRPr="00A15527">
              <w:rPr>
                <w:i/>
                <w:iCs/>
                <w:color w:val="252525"/>
              </w:rPr>
              <w:t>treatments</w:t>
            </w:r>
            <w:r w:rsidR="00EB5562" w:rsidRPr="00A15527">
              <w:rPr>
                <w:i/>
                <w:iCs/>
                <w:color w:val="252525"/>
              </w:rPr>
              <w:t>.</w:t>
            </w:r>
            <w:r w:rsidRPr="00A15527">
              <w:rPr>
                <w:i/>
                <w:iCs/>
                <w:color w:val="252525"/>
              </w:rPr>
              <w:t xml:space="preserve"> There is no diagnostics process using AI now.</w:t>
            </w:r>
          </w:p>
          <w:p w14:paraId="0C8DEDDB" w14:textId="77777777" w:rsidR="00A15527" w:rsidRPr="00D8698B" w:rsidRDefault="00A15527" w:rsidP="00D8698B">
            <w:pPr>
              <w:pStyle w:val="ListParagraph"/>
              <w:pBdr>
                <w:top w:val="nil"/>
                <w:left w:val="nil"/>
                <w:bottom w:val="nil"/>
                <w:right w:val="nil"/>
                <w:between w:val="nil"/>
              </w:pBdr>
              <w:tabs>
                <w:tab w:val="left" w:pos="1800"/>
              </w:tabs>
              <w:spacing w:line="240" w:lineRule="auto"/>
              <w:jc w:val="both"/>
              <w:rPr>
                <w:color w:val="252525"/>
              </w:rPr>
            </w:pPr>
          </w:p>
          <w:p w14:paraId="493BE553" w14:textId="0417CE73"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icing and Promotion (P&amp;P) strategy</w:t>
            </w:r>
          </w:p>
          <w:p w14:paraId="2057CF85" w14:textId="63C0EE91"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7B8D14ED" w14:textId="35865ABB" w:rsidR="00A15527" w:rsidRDefault="00375D05" w:rsidP="00A15527">
            <w:pPr>
              <w:pStyle w:val="ListParagraph"/>
              <w:pBdr>
                <w:top w:val="nil"/>
                <w:left w:val="nil"/>
                <w:bottom w:val="nil"/>
                <w:right w:val="nil"/>
                <w:between w:val="nil"/>
              </w:pBdr>
              <w:tabs>
                <w:tab w:val="left" w:pos="1800"/>
              </w:tabs>
              <w:spacing w:line="240" w:lineRule="auto"/>
              <w:jc w:val="both"/>
              <w:rPr>
                <w:color w:val="252525"/>
              </w:rPr>
            </w:pPr>
            <w:r w:rsidRPr="00D8698B">
              <w:rPr>
                <w:color w:val="252525"/>
              </w:rPr>
              <w:t xml:space="preserve">Promotion </w:t>
            </w:r>
            <w:r>
              <w:rPr>
                <w:color w:val="252525"/>
              </w:rPr>
              <w:t xml:space="preserve">at launch: </w:t>
            </w:r>
            <w:r w:rsidR="00A15527" w:rsidRPr="00375D05">
              <w:rPr>
                <w:i/>
                <w:iCs/>
                <w:color w:val="252525"/>
              </w:rPr>
              <w:t>Since our business goal for this product is not generating revenue but customer satisfaction</w:t>
            </w:r>
            <w:r w:rsidR="00DE5FCB" w:rsidRPr="00375D05">
              <w:rPr>
                <w:i/>
                <w:iCs/>
                <w:color w:val="252525"/>
              </w:rPr>
              <w:t xml:space="preserve"> the users will be able to use it free</w:t>
            </w:r>
            <w:r w:rsidR="008C0EB6" w:rsidRPr="00375D05">
              <w:rPr>
                <w:i/>
                <w:iCs/>
                <w:color w:val="252525"/>
              </w:rPr>
              <w:t xml:space="preserve"> as a WEB </w:t>
            </w:r>
            <w:r w:rsidRPr="00375D05">
              <w:rPr>
                <w:i/>
                <w:iCs/>
                <w:color w:val="252525"/>
              </w:rPr>
              <w:t>application</w:t>
            </w:r>
            <w:r w:rsidR="00DE5FCB" w:rsidRPr="00375D05">
              <w:rPr>
                <w:i/>
                <w:iCs/>
                <w:color w:val="252525"/>
              </w:rPr>
              <w:t>.</w:t>
            </w:r>
            <w:r w:rsidR="00A15527">
              <w:rPr>
                <w:color w:val="252525"/>
              </w:rPr>
              <w:t xml:space="preserve"> </w:t>
            </w:r>
          </w:p>
          <w:p w14:paraId="042E6CFD" w14:textId="77777777" w:rsidR="00A15527" w:rsidRPr="00D8698B"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19D96F28" w14:textId="7E53942B"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Channel strategy</w:t>
            </w:r>
          </w:p>
          <w:p w14:paraId="67682676" w14:textId="21986BFD" w:rsidR="00375D05" w:rsidRDefault="00375D05" w:rsidP="00375D05">
            <w:pPr>
              <w:pStyle w:val="ListParagraph"/>
              <w:pBdr>
                <w:top w:val="nil"/>
                <w:left w:val="nil"/>
                <w:bottom w:val="nil"/>
                <w:right w:val="nil"/>
                <w:between w:val="nil"/>
              </w:pBdr>
              <w:tabs>
                <w:tab w:val="left" w:pos="1800"/>
              </w:tabs>
              <w:spacing w:line="240" w:lineRule="auto"/>
              <w:jc w:val="both"/>
              <w:rPr>
                <w:color w:val="252525"/>
              </w:rPr>
            </w:pPr>
          </w:p>
          <w:p w14:paraId="14781E28" w14:textId="125D0256" w:rsidR="006A2944" w:rsidRDefault="00375D05" w:rsidP="00375D05">
            <w:pPr>
              <w:pStyle w:val="ListParagraph"/>
              <w:pBdr>
                <w:top w:val="nil"/>
                <w:left w:val="nil"/>
                <w:bottom w:val="nil"/>
                <w:right w:val="nil"/>
                <w:between w:val="nil"/>
              </w:pBdr>
              <w:tabs>
                <w:tab w:val="left" w:pos="1800"/>
              </w:tabs>
              <w:spacing w:line="240" w:lineRule="auto"/>
              <w:jc w:val="both"/>
              <w:rPr>
                <w:i/>
                <w:iCs/>
                <w:color w:val="252525"/>
              </w:rPr>
            </w:pPr>
            <w:r>
              <w:rPr>
                <w:color w:val="252525"/>
              </w:rPr>
              <w:t xml:space="preserve">How to sell, educate and support customers: </w:t>
            </w:r>
            <w:r>
              <w:rPr>
                <w:i/>
                <w:iCs/>
                <w:color w:val="252525"/>
              </w:rPr>
              <w:t xml:space="preserve">We will distribute </w:t>
            </w:r>
            <w:r w:rsidR="006A2944">
              <w:rPr>
                <w:i/>
                <w:iCs/>
                <w:color w:val="252525"/>
              </w:rPr>
              <w:t>the</w:t>
            </w:r>
            <w:r>
              <w:rPr>
                <w:i/>
                <w:iCs/>
                <w:color w:val="252525"/>
              </w:rPr>
              <w:t xml:space="preserve"> </w:t>
            </w:r>
            <w:r w:rsidR="006A2944">
              <w:rPr>
                <w:i/>
                <w:iCs/>
                <w:color w:val="252525"/>
              </w:rPr>
              <w:t>product to our current customers (clinics). Our customers will be able to get a membership using the WEB interface. Education and support will also be carried out mainly from WEB.</w:t>
            </w:r>
          </w:p>
          <w:p w14:paraId="5BD847C5" w14:textId="6EFDAA38" w:rsidR="00375D05" w:rsidRPr="00375D05" w:rsidRDefault="006A2944" w:rsidP="00375D05">
            <w:pPr>
              <w:pStyle w:val="ListParagraph"/>
              <w:pBdr>
                <w:top w:val="nil"/>
                <w:left w:val="nil"/>
                <w:bottom w:val="nil"/>
                <w:right w:val="nil"/>
                <w:between w:val="nil"/>
              </w:pBdr>
              <w:tabs>
                <w:tab w:val="left" w:pos="1800"/>
              </w:tabs>
              <w:spacing w:line="240" w:lineRule="auto"/>
              <w:jc w:val="both"/>
              <w:rPr>
                <w:i/>
                <w:iCs/>
                <w:color w:val="252525"/>
              </w:rPr>
            </w:pPr>
            <w:r>
              <w:rPr>
                <w:i/>
                <w:iCs/>
                <w:color w:val="252525"/>
              </w:rPr>
              <w:t xml:space="preserve"> </w:t>
            </w:r>
          </w:p>
          <w:p w14:paraId="716727B8" w14:textId="77777777" w:rsidR="009C3826"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Marketing Communications (Mar-Comms) strategy</w:t>
            </w:r>
          </w:p>
          <w:p w14:paraId="2F9E785C" w14:textId="77777777" w:rsidR="002C5145" w:rsidRDefault="002C5145" w:rsidP="00D8698B">
            <w:pPr>
              <w:pStyle w:val="ListParagraph"/>
              <w:pBdr>
                <w:top w:val="nil"/>
                <w:left w:val="nil"/>
                <w:bottom w:val="nil"/>
                <w:right w:val="nil"/>
                <w:between w:val="nil"/>
              </w:pBdr>
              <w:tabs>
                <w:tab w:val="left" w:pos="1800"/>
              </w:tabs>
              <w:spacing w:line="240" w:lineRule="auto"/>
              <w:jc w:val="both"/>
              <w:rPr>
                <w:color w:val="252525"/>
              </w:rPr>
            </w:pPr>
          </w:p>
          <w:p w14:paraId="0481C394" w14:textId="4200EEB6" w:rsidR="00D8698B" w:rsidRPr="00BF0A43" w:rsidRDefault="002C5145" w:rsidP="00D8698B">
            <w:pPr>
              <w:pStyle w:val="ListParagraph"/>
              <w:pBdr>
                <w:top w:val="nil"/>
                <w:left w:val="nil"/>
                <w:bottom w:val="nil"/>
                <w:right w:val="nil"/>
                <w:between w:val="nil"/>
              </w:pBdr>
              <w:tabs>
                <w:tab w:val="left" w:pos="1800"/>
              </w:tabs>
              <w:spacing w:line="240" w:lineRule="auto"/>
              <w:jc w:val="both"/>
              <w:rPr>
                <w:i/>
                <w:iCs/>
                <w:color w:val="252525"/>
              </w:rPr>
            </w:pPr>
            <w:r w:rsidRPr="00BF0A43">
              <w:rPr>
                <w:color w:val="252525"/>
              </w:rPr>
              <w:t>We need to</w:t>
            </w:r>
            <w:r w:rsidR="00BF0A43" w:rsidRPr="00BF0A43">
              <w:rPr>
                <w:color w:val="252525"/>
              </w:rPr>
              <w:t xml:space="preserve"> generate</w:t>
            </w:r>
            <w:r w:rsidRPr="00BF0A43">
              <w:rPr>
                <w:color w:val="252525"/>
              </w:rPr>
              <w:t xml:space="preserve"> </w:t>
            </w:r>
            <w:r w:rsidR="00BF0A43" w:rsidRPr="00BF0A43">
              <w:rPr>
                <w:color w:val="252525"/>
              </w:rPr>
              <w:t>awareness with customers and employees</w:t>
            </w:r>
            <w:r w:rsidRPr="00BF0A43">
              <w:rPr>
                <w:color w:val="252525"/>
              </w:rPr>
              <w:t>:</w:t>
            </w:r>
            <w:r w:rsidR="00BF0A43" w:rsidRPr="00BF0A43">
              <w:rPr>
                <w:color w:val="252525"/>
              </w:rPr>
              <w:t xml:space="preserve"> </w:t>
            </w:r>
            <w:r w:rsidR="00304CAE" w:rsidRPr="00304CAE">
              <w:rPr>
                <w:i/>
                <w:iCs/>
                <w:color w:val="252525"/>
              </w:rPr>
              <w:t xml:space="preserve">We </w:t>
            </w:r>
            <w:r w:rsidR="00DC760D">
              <w:rPr>
                <w:i/>
                <w:iCs/>
                <w:color w:val="252525"/>
              </w:rPr>
              <w:t>may</w:t>
            </w:r>
            <w:r w:rsidR="00304CAE" w:rsidRPr="00304CAE">
              <w:rPr>
                <w:i/>
                <w:iCs/>
                <w:color w:val="252525"/>
              </w:rPr>
              <w:t xml:space="preserve"> find a value proposition</w:t>
            </w:r>
            <w:r w:rsidRPr="00304CAE">
              <w:rPr>
                <w:i/>
                <w:iCs/>
                <w:color w:val="252525"/>
              </w:rPr>
              <w:t xml:space="preserve"> </w:t>
            </w:r>
            <w:r w:rsidR="00304CAE" w:rsidRPr="00304CAE">
              <w:rPr>
                <w:i/>
                <w:iCs/>
                <w:color w:val="252525"/>
              </w:rPr>
              <w:t>and positioning statement</w:t>
            </w:r>
            <w:r w:rsidR="00DC760D">
              <w:rPr>
                <w:i/>
                <w:iCs/>
                <w:color w:val="252525"/>
              </w:rPr>
              <w:t xml:space="preserve"> for this purpose.</w:t>
            </w:r>
          </w:p>
          <w:p w14:paraId="0EE2C9FA" w14:textId="77777777" w:rsidR="00D8698B" w:rsidRDefault="00D8698B" w:rsidP="00D8698B">
            <w:pPr>
              <w:pStyle w:val="ListParagraph"/>
              <w:pBdr>
                <w:top w:val="nil"/>
                <w:left w:val="nil"/>
                <w:bottom w:val="nil"/>
                <w:right w:val="nil"/>
                <w:between w:val="nil"/>
              </w:pBdr>
              <w:tabs>
                <w:tab w:val="left" w:pos="1800"/>
              </w:tabs>
              <w:spacing w:line="240" w:lineRule="auto"/>
              <w:jc w:val="both"/>
              <w:rPr>
                <w:color w:val="252525"/>
              </w:rPr>
            </w:pPr>
          </w:p>
          <w:p w14:paraId="2E7F29F5" w14:textId="1043386D" w:rsidR="00D8698B" w:rsidRPr="00D8698B" w:rsidRDefault="00D8698B" w:rsidP="00D8698B">
            <w:pPr>
              <w:pBdr>
                <w:top w:val="nil"/>
                <w:left w:val="nil"/>
                <w:bottom w:val="nil"/>
                <w:right w:val="nil"/>
                <w:between w:val="nil"/>
              </w:pBdr>
              <w:tabs>
                <w:tab w:val="left" w:pos="1800"/>
              </w:tabs>
              <w:spacing w:line="240" w:lineRule="auto"/>
              <w:jc w:val="both"/>
              <w:rPr>
                <w:color w:val="252525"/>
              </w:rPr>
            </w:pPr>
            <w:r w:rsidRPr="00D8698B">
              <w:rPr>
                <w:color w:val="252525"/>
                <w:vertAlign w:val="superscript"/>
              </w:rPr>
              <w:t>1</w:t>
            </w:r>
            <w:hyperlink r:id="rId23" w:history="1">
              <w:r w:rsidRPr="00D8698B">
                <w:rPr>
                  <w:rStyle w:val="Hyperlink"/>
                </w:rPr>
                <w:t xml:space="preserve">The Ultimate Guide to the Go </w:t>
              </w:r>
              <w:proofErr w:type="gramStart"/>
              <w:r w:rsidRPr="00D8698B">
                <w:rPr>
                  <w:rStyle w:val="Hyperlink"/>
                </w:rPr>
                <w:t>To</w:t>
              </w:r>
              <w:proofErr w:type="gramEnd"/>
              <w:r w:rsidRPr="00D8698B">
                <w:rPr>
                  <w:rStyle w:val="Hyperlink"/>
                </w:rPr>
                <w:t xml:space="preserve"> Market Plan</w:t>
              </w:r>
            </w:hyperlink>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lastRenderedPageBreak/>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BD4CCDE" w14:textId="3A700086" w:rsidR="00B87256" w:rsidRDefault="00B87256" w:rsidP="004F7BEE">
            <w:pPr>
              <w:tabs>
                <w:tab w:val="left" w:pos="1800"/>
              </w:tabs>
              <w:spacing w:line="240" w:lineRule="auto"/>
              <w:jc w:val="both"/>
              <w:rPr>
                <w:color w:val="252525"/>
              </w:rPr>
            </w:pPr>
            <w:r>
              <w:rPr>
                <w:color w:val="252525"/>
              </w:rPr>
              <w:t xml:space="preserve">We are expecting that </w:t>
            </w:r>
            <w:r w:rsidR="007C05A6">
              <w:rPr>
                <w:color w:val="252525"/>
              </w:rPr>
              <w:t>(</w:t>
            </w:r>
            <w:r>
              <w:rPr>
                <w:color w:val="252525"/>
              </w:rPr>
              <w:t>because of the mutations</w:t>
            </w:r>
            <w:r w:rsidR="007C05A6">
              <w:rPr>
                <w:color w:val="252525"/>
              </w:rPr>
              <w:t>)</w:t>
            </w:r>
            <w:r>
              <w:rPr>
                <w:color w:val="252525"/>
              </w:rPr>
              <w:t xml:space="preserve"> the data will change over time and our model quality will decrease. To overcome this issue, we need to refresh our model from time to time when its quality decreases below a certain level. Active learning and A/B testing </w:t>
            </w:r>
            <w:r>
              <w:rPr>
                <w:color w:val="252525"/>
              </w:rPr>
              <w:t xml:space="preserve">concepts </w:t>
            </w:r>
            <w:r>
              <w:rPr>
                <w:color w:val="252525"/>
              </w:rPr>
              <w:t>can help us to</w:t>
            </w:r>
            <w:r w:rsidR="007C05A6">
              <w:rPr>
                <w:color w:val="252525"/>
              </w:rPr>
              <w:t xml:space="preserve"> solve this issue and improve our model.</w:t>
            </w:r>
            <w:r>
              <w:rPr>
                <w:color w:val="252525"/>
              </w:rPr>
              <w:t xml:space="preserve">   </w:t>
            </w:r>
          </w:p>
          <w:p w14:paraId="6644E14B" w14:textId="77777777" w:rsidR="00B87256" w:rsidRDefault="00B87256" w:rsidP="004F7BEE">
            <w:pPr>
              <w:tabs>
                <w:tab w:val="left" w:pos="1800"/>
              </w:tabs>
              <w:spacing w:line="240" w:lineRule="auto"/>
              <w:jc w:val="both"/>
              <w:rPr>
                <w:color w:val="252525"/>
              </w:rPr>
            </w:pPr>
          </w:p>
          <w:p w14:paraId="341902FF" w14:textId="75D0E1EE" w:rsidR="00A376D3" w:rsidRDefault="00B87256" w:rsidP="004F7BEE">
            <w:pPr>
              <w:tabs>
                <w:tab w:val="left" w:pos="1800"/>
              </w:tabs>
              <w:spacing w:line="240" w:lineRule="auto"/>
              <w:jc w:val="both"/>
              <w:rPr>
                <w:color w:val="252525"/>
              </w:rPr>
            </w:pPr>
            <w:r w:rsidRPr="00B87256">
              <w:rPr>
                <w:color w:val="252525"/>
              </w:rPr>
              <w:t xml:space="preserve">We can use active learning to continuously learn and improve our production system. To do that we can use a human in the loop system in which humans annotate the (preferably some small portion of) the new data that will be gathered from the customers. </w:t>
            </w:r>
          </w:p>
          <w:p w14:paraId="7486A2C5" w14:textId="77777777" w:rsidR="00B87256" w:rsidRDefault="00B87256" w:rsidP="004F7BEE">
            <w:pPr>
              <w:tabs>
                <w:tab w:val="left" w:pos="1800"/>
              </w:tabs>
              <w:spacing w:line="240" w:lineRule="auto"/>
              <w:jc w:val="both"/>
              <w:rPr>
                <w:color w:val="252525"/>
              </w:rPr>
            </w:pPr>
          </w:p>
          <w:p w14:paraId="29301D6A" w14:textId="75C5B099" w:rsidR="0026506B" w:rsidRPr="00A376D3" w:rsidRDefault="00A376D3" w:rsidP="004F7BEE">
            <w:pPr>
              <w:tabs>
                <w:tab w:val="left" w:pos="1800"/>
              </w:tabs>
              <w:spacing w:line="240" w:lineRule="auto"/>
              <w:jc w:val="both"/>
              <w:rPr>
                <w:color w:val="252525"/>
              </w:rPr>
            </w:pPr>
            <w:r>
              <w:rPr>
                <w:color w:val="252525"/>
              </w:rPr>
              <w:t xml:space="preserve">We can also use A/B testing for the new models.  We can make a </w:t>
            </w:r>
            <w:r>
              <w:rPr>
                <w:color w:val="252525"/>
              </w:rPr>
              <w:t xml:space="preserve">challenger </w:t>
            </w:r>
            <w:r>
              <w:rPr>
                <w:color w:val="252525"/>
              </w:rPr>
              <w:t xml:space="preserve">model </w:t>
            </w:r>
            <w:r w:rsidR="0057235D">
              <w:rPr>
                <w:color w:val="252525"/>
              </w:rPr>
              <w:t>(</w:t>
            </w:r>
            <w:r>
              <w:rPr>
                <w:color w:val="252525"/>
              </w:rPr>
              <w:t>with the new data that will come from our customers</w:t>
            </w:r>
            <w:r w:rsidR="0057235D">
              <w:rPr>
                <w:color w:val="252525"/>
              </w:rPr>
              <w:t>)</w:t>
            </w:r>
            <w:r>
              <w:rPr>
                <w:color w:val="252525"/>
              </w:rPr>
              <w:t xml:space="preserve"> and send that model to 20% of our customers. </w:t>
            </w:r>
            <w:r w:rsidR="0057235D" w:rsidRPr="0057235D">
              <w:rPr>
                <w:color w:val="252525"/>
              </w:rPr>
              <w:t xml:space="preserve">Since we are making a WEB </w:t>
            </w:r>
            <w:r w:rsidR="0057235D">
              <w:rPr>
                <w:color w:val="252525"/>
              </w:rPr>
              <w:t>A</w:t>
            </w:r>
            <w:r w:rsidR="0057235D" w:rsidRPr="0057235D">
              <w:rPr>
                <w:color w:val="252525"/>
              </w:rPr>
              <w:t>pp, we can select customers on a regional or country basis to reach a rate of 20-80.</w:t>
            </w: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2A7CB9D2" w14:textId="319B39B6" w:rsidR="00646033" w:rsidRDefault="00296DFD" w:rsidP="00296DFD">
            <w:pPr>
              <w:tabs>
                <w:tab w:val="left" w:pos="1800"/>
              </w:tabs>
              <w:spacing w:line="240" w:lineRule="auto"/>
              <w:jc w:val="both"/>
              <w:rPr>
                <w:color w:val="252525"/>
              </w:rPr>
            </w:pPr>
            <w:r>
              <w:rPr>
                <w:color w:val="252525"/>
              </w:rPr>
              <w:t>For the initial model</w:t>
            </w:r>
            <w:r w:rsidR="00646033">
              <w:rPr>
                <w:color w:val="252525"/>
              </w:rPr>
              <w:t>,</w:t>
            </w:r>
            <w:r>
              <w:rPr>
                <w:color w:val="252525"/>
              </w:rPr>
              <w:t xml:space="preserve"> we will get the data from external datasets. But after the deployment while gathering new data from customers w</w:t>
            </w:r>
            <w:r w:rsidRPr="00296DFD">
              <w:rPr>
                <w:color w:val="252525"/>
              </w:rPr>
              <w:t>e</w:t>
            </w:r>
            <w:r>
              <w:rPr>
                <w:color w:val="252525"/>
              </w:rPr>
              <w:t xml:space="preserve"> need to agree with them what a chest-Xray image is to prevent new data to be a source of bias. </w:t>
            </w:r>
          </w:p>
          <w:p w14:paraId="2B01CE37" w14:textId="7F50D850" w:rsidR="00646033" w:rsidRDefault="00646033" w:rsidP="00296DFD">
            <w:pPr>
              <w:tabs>
                <w:tab w:val="left" w:pos="1800"/>
              </w:tabs>
              <w:spacing w:line="240" w:lineRule="auto"/>
              <w:jc w:val="both"/>
              <w:rPr>
                <w:color w:val="252525"/>
              </w:rPr>
            </w:pPr>
          </w:p>
          <w:p w14:paraId="5B876813" w14:textId="50768B5F" w:rsidR="00646033" w:rsidRDefault="00EA6A68" w:rsidP="00296DFD">
            <w:pPr>
              <w:tabs>
                <w:tab w:val="left" w:pos="1800"/>
              </w:tabs>
              <w:spacing w:line="240" w:lineRule="auto"/>
              <w:jc w:val="both"/>
              <w:rPr>
                <w:color w:val="252525"/>
              </w:rPr>
            </w:pPr>
            <w:r>
              <w:rPr>
                <w:color w:val="252525"/>
              </w:rPr>
              <w:t xml:space="preserve">In </w:t>
            </w:r>
            <w:r>
              <w:rPr>
                <w:color w:val="252525"/>
              </w:rPr>
              <w:t>addition,</w:t>
            </w:r>
            <w:r>
              <w:rPr>
                <w:color w:val="252525"/>
              </w:rPr>
              <w:t xml:space="preserve"> we need to work with all our customers and learn their </w:t>
            </w:r>
            <w:r>
              <w:rPr>
                <w:color w:val="252525"/>
              </w:rPr>
              <w:t>procedure</w:t>
            </w:r>
            <w:r>
              <w:rPr>
                <w:color w:val="252525"/>
              </w:rPr>
              <w:t xml:space="preserve"> of using our product to be sure </w:t>
            </w:r>
            <w:r>
              <w:rPr>
                <w:color w:val="252525"/>
              </w:rPr>
              <w:t xml:space="preserve">that there </w:t>
            </w:r>
            <w:r w:rsidR="00646033">
              <w:rPr>
                <w:color w:val="252525"/>
              </w:rPr>
              <w:t xml:space="preserve">is no other source of </w:t>
            </w:r>
            <w:r w:rsidR="00986D02">
              <w:rPr>
                <w:color w:val="252525"/>
              </w:rPr>
              <w:t>bias in the new data.</w:t>
            </w:r>
          </w:p>
          <w:p w14:paraId="04727ED4" w14:textId="77777777" w:rsidR="00646033" w:rsidRDefault="00646033" w:rsidP="00296DFD">
            <w:pPr>
              <w:tabs>
                <w:tab w:val="left" w:pos="1800"/>
              </w:tabs>
              <w:spacing w:line="240" w:lineRule="auto"/>
              <w:jc w:val="both"/>
              <w:rPr>
                <w:color w:val="252525"/>
              </w:rPr>
            </w:pPr>
          </w:p>
          <w:p w14:paraId="70B0F040" w14:textId="631AAA82" w:rsidR="009C3826" w:rsidRDefault="00646033" w:rsidP="00296DFD">
            <w:pPr>
              <w:tabs>
                <w:tab w:val="left" w:pos="1800"/>
              </w:tabs>
              <w:spacing w:line="240" w:lineRule="auto"/>
              <w:jc w:val="both"/>
              <w:rPr>
                <w:color w:val="252525"/>
              </w:rPr>
            </w:pPr>
            <w:r>
              <w:rPr>
                <w:color w:val="252525"/>
              </w:rPr>
              <w:t>While training new models with the new data</w:t>
            </w:r>
            <w:r w:rsidR="00EA6A68">
              <w:rPr>
                <w:color w:val="252525"/>
              </w:rPr>
              <w:t>,</w:t>
            </w:r>
            <w:r>
              <w:rPr>
                <w:color w:val="252525"/>
              </w:rPr>
              <w:t xml:space="preserve"> we also must be sure that it is diverse enough.</w:t>
            </w:r>
            <w:r w:rsidR="00986D02">
              <w:rPr>
                <w:color w:val="252525"/>
              </w:rPr>
              <w:t xml:space="preserve"> We need to use all our customers (clinics) data appropriately. </w:t>
            </w:r>
          </w:p>
          <w:p w14:paraId="110C2574" w14:textId="1A05A005" w:rsidR="00EA6A68" w:rsidRDefault="00EA6A68" w:rsidP="00296DFD">
            <w:pPr>
              <w:tabs>
                <w:tab w:val="left" w:pos="1800"/>
              </w:tabs>
              <w:spacing w:line="240" w:lineRule="auto"/>
              <w:jc w:val="both"/>
              <w:rPr>
                <w:color w:val="252525"/>
              </w:rPr>
            </w:pPr>
          </w:p>
          <w:p w14:paraId="15A992BB" w14:textId="5D804945" w:rsidR="00EA6A68" w:rsidRDefault="00EA6A68" w:rsidP="0048498B">
            <w:pPr>
              <w:tabs>
                <w:tab w:val="left" w:pos="1800"/>
              </w:tabs>
              <w:spacing w:line="240" w:lineRule="auto"/>
              <w:jc w:val="both"/>
              <w:rPr>
                <w:color w:val="01B3E4"/>
                <w:sz w:val="36"/>
                <w:szCs w:val="36"/>
              </w:rPr>
            </w:pPr>
            <w:r>
              <w:rPr>
                <w:color w:val="252525"/>
              </w:rPr>
              <w:t>What’s more our team and annotators should also be diverse enough. To achieve that, we need to work closely with the human resources department.</w:t>
            </w: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FEB4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oFABf9Ij4tAAAA"/>
  </w:docVars>
  <w:rsids>
    <w:rsidRoot w:val="009C3826"/>
    <w:rsid w:val="00022F44"/>
    <w:rsid w:val="00025604"/>
    <w:rsid w:val="000443E3"/>
    <w:rsid w:val="000520BE"/>
    <w:rsid w:val="00060AFD"/>
    <w:rsid w:val="00061AAC"/>
    <w:rsid w:val="000E7FF2"/>
    <w:rsid w:val="00102019"/>
    <w:rsid w:val="00121A8E"/>
    <w:rsid w:val="001274AF"/>
    <w:rsid w:val="0015531A"/>
    <w:rsid w:val="00175194"/>
    <w:rsid w:val="001F64D4"/>
    <w:rsid w:val="001F6527"/>
    <w:rsid w:val="0020346B"/>
    <w:rsid w:val="00206DED"/>
    <w:rsid w:val="00254ACA"/>
    <w:rsid w:val="00256496"/>
    <w:rsid w:val="002568C7"/>
    <w:rsid w:val="0026506B"/>
    <w:rsid w:val="00270CC0"/>
    <w:rsid w:val="0027382E"/>
    <w:rsid w:val="002749FB"/>
    <w:rsid w:val="002853B7"/>
    <w:rsid w:val="00296DFD"/>
    <w:rsid w:val="002C5145"/>
    <w:rsid w:val="002F05A0"/>
    <w:rsid w:val="002F5965"/>
    <w:rsid w:val="002F5F12"/>
    <w:rsid w:val="00304CAE"/>
    <w:rsid w:val="00332B0C"/>
    <w:rsid w:val="00334E25"/>
    <w:rsid w:val="00347E2F"/>
    <w:rsid w:val="0035070A"/>
    <w:rsid w:val="00370E78"/>
    <w:rsid w:val="00375D05"/>
    <w:rsid w:val="003B5C12"/>
    <w:rsid w:val="003F11D2"/>
    <w:rsid w:val="004633C3"/>
    <w:rsid w:val="0048498B"/>
    <w:rsid w:val="004936B8"/>
    <w:rsid w:val="004964E3"/>
    <w:rsid w:val="0049745F"/>
    <w:rsid w:val="004A28ED"/>
    <w:rsid w:val="004A2962"/>
    <w:rsid w:val="004D34FF"/>
    <w:rsid w:val="004E5F23"/>
    <w:rsid w:val="004F7BEE"/>
    <w:rsid w:val="00506E9C"/>
    <w:rsid w:val="0057235D"/>
    <w:rsid w:val="005B4E83"/>
    <w:rsid w:val="005F0871"/>
    <w:rsid w:val="0062753C"/>
    <w:rsid w:val="00646033"/>
    <w:rsid w:val="006640BB"/>
    <w:rsid w:val="0066437F"/>
    <w:rsid w:val="00673199"/>
    <w:rsid w:val="00683500"/>
    <w:rsid w:val="0069592D"/>
    <w:rsid w:val="006A2944"/>
    <w:rsid w:val="006B5EF6"/>
    <w:rsid w:val="006E1236"/>
    <w:rsid w:val="006F0B26"/>
    <w:rsid w:val="00705432"/>
    <w:rsid w:val="007239FA"/>
    <w:rsid w:val="00742381"/>
    <w:rsid w:val="00747A25"/>
    <w:rsid w:val="00757F0F"/>
    <w:rsid w:val="00781055"/>
    <w:rsid w:val="00781B3F"/>
    <w:rsid w:val="007A2FD2"/>
    <w:rsid w:val="007B17DA"/>
    <w:rsid w:val="007C05A6"/>
    <w:rsid w:val="007D13A0"/>
    <w:rsid w:val="007E0435"/>
    <w:rsid w:val="00842349"/>
    <w:rsid w:val="00870DBD"/>
    <w:rsid w:val="008A65C8"/>
    <w:rsid w:val="008B6EBB"/>
    <w:rsid w:val="008C0EB6"/>
    <w:rsid w:val="00925C11"/>
    <w:rsid w:val="00944003"/>
    <w:rsid w:val="00956AEB"/>
    <w:rsid w:val="00986D02"/>
    <w:rsid w:val="009B4020"/>
    <w:rsid w:val="009B6EB1"/>
    <w:rsid w:val="009C3826"/>
    <w:rsid w:val="009C3E69"/>
    <w:rsid w:val="009E58EC"/>
    <w:rsid w:val="00A14E8C"/>
    <w:rsid w:val="00A15527"/>
    <w:rsid w:val="00A34ED9"/>
    <w:rsid w:val="00A376D3"/>
    <w:rsid w:val="00A57ED6"/>
    <w:rsid w:val="00A71EF1"/>
    <w:rsid w:val="00A7223E"/>
    <w:rsid w:val="00A76015"/>
    <w:rsid w:val="00A77E4E"/>
    <w:rsid w:val="00A96479"/>
    <w:rsid w:val="00A96B9A"/>
    <w:rsid w:val="00AB5A27"/>
    <w:rsid w:val="00AF7B45"/>
    <w:rsid w:val="00B35687"/>
    <w:rsid w:val="00B65890"/>
    <w:rsid w:val="00B83AAF"/>
    <w:rsid w:val="00B87256"/>
    <w:rsid w:val="00BD36C1"/>
    <w:rsid w:val="00BF0A43"/>
    <w:rsid w:val="00BF5389"/>
    <w:rsid w:val="00C100F7"/>
    <w:rsid w:val="00C77FC2"/>
    <w:rsid w:val="00CA3D0C"/>
    <w:rsid w:val="00CB558D"/>
    <w:rsid w:val="00CF4A94"/>
    <w:rsid w:val="00D142CE"/>
    <w:rsid w:val="00D232EA"/>
    <w:rsid w:val="00D72E28"/>
    <w:rsid w:val="00D81917"/>
    <w:rsid w:val="00D8698B"/>
    <w:rsid w:val="00DC760D"/>
    <w:rsid w:val="00DE5FCB"/>
    <w:rsid w:val="00DF038F"/>
    <w:rsid w:val="00E26B73"/>
    <w:rsid w:val="00E37ED9"/>
    <w:rsid w:val="00E7082C"/>
    <w:rsid w:val="00E943AE"/>
    <w:rsid w:val="00EA6A68"/>
    <w:rsid w:val="00EB5562"/>
    <w:rsid w:val="00EC0E05"/>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hyperlink" Target="https://medium.com/neemz-growth/go-to-market-g-2-m-plan-9dd9bd08b9ec" TargetMode="Externa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21</TotalTime>
  <Pages>9</Pages>
  <Words>2557</Words>
  <Characters>1458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65</cp:revision>
  <dcterms:created xsi:type="dcterms:W3CDTF">2021-08-26T15:07:00Z</dcterms:created>
  <dcterms:modified xsi:type="dcterms:W3CDTF">2021-10-10T20:24:00Z</dcterms:modified>
</cp:coreProperties>
</file>